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any cook groth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k groth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5 14 th ave nw new brighton 551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okbethan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225141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l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